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r>
        <w:drawing>
          <wp:inline>
            <wp:extent cx="5334000" cy="2845340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r>
        <w:drawing>
          <wp:inline>
            <wp:extent cx="5053263" cy="5139890"/>
            <wp:effectExtent b="0" l="0" r="0" t="0"/>
            <wp:docPr descr="Программа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r>
        <w:drawing>
          <wp:inline>
            <wp:extent cx="5334000" cy="1125522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r>
        <w:drawing>
          <wp:inline>
            <wp:extent cx="4215865" cy="5139890"/>
            <wp:effectExtent b="0" l="0" r="0" t="0"/>
            <wp:docPr descr="Программа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r>
        <w:drawing>
          <wp:inline>
            <wp:extent cx="5334000" cy="1168638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r>
        <w:drawing>
          <wp:inline>
            <wp:extent cx="3619098" cy="5428648"/>
            <wp:effectExtent b="0" l="0" r="0" t="0"/>
            <wp:docPr descr="Программа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r>
        <w:drawing>
          <wp:inline>
            <wp:extent cx="5334000" cy="1376253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2"/>
    <w:bookmarkStart w:id="49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r>
        <w:drawing>
          <wp:inline>
            <wp:extent cx="5334000" cy="5884659"/>
            <wp:effectExtent b="0" l="0" r="0" t="0"/>
            <wp:docPr descr="Программа lab7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r>
        <w:drawing>
          <wp:inline>
            <wp:extent cx="5334000" cy="1918647"/>
            <wp:effectExtent b="0" l="0" r="0" t="0"/>
            <wp:docPr descr="Запуск программы lab7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7-2.asm</w:t>
      </w:r>
    </w:p>
    <w:bookmarkEnd w:id="49"/>
    <w:bookmarkStart w:id="59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r>
        <w:drawing>
          <wp:inline>
            <wp:extent cx="5334000" cy="4219432"/>
            <wp:effectExtent b="0" l="0" r="0" t="0"/>
            <wp:docPr descr="Файл листинга lab7-2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3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Номер строки: 28</w:t>
      </w:r>
    </w:p>
    <w:p>
      <w:pPr>
        <w:pStyle w:val="Compact"/>
        <w:numPr>
          <w:ilvl w:val="1"/>
          <w:numId w:val="1002"/>
        </w:numPr>
      </w:pPr>
      <w:r>
        <w:t xml:space="preserve">Адрес: 0000011C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Машинный код: 3B0D[39000000]</w:t>
      </w:r>
    </w:p>
    <w:p>
      <w:pPr>
        <w:pStyle w:val="Compact"/>
        <w:numPr>
          <w:ilvl w:val="1"/>
          <w:numId w:val="1002"/>
        </w:numPr>
      </w:pPr>
      <w:r>
        <w:t xml:space="preserve">Команда: cmp ecx,[C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4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Номер строки: 29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Адрес: 00000122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Машинный код: 7F0C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Команда: jg check_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ока 205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Номер строки: 30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Адрес: 00000124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Машинный код: 8B0D[39000000]</w:t>
      </w:r>
    </w:p>
    <w:p>
      <w:pPr>
        <w:pStyle w:val="Compact"/>
        <w:numPr>
          <w:ilvl w:val="1"/>
          <w:numId w:val="1004"/>
        </w:numPr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r>
        <w:drawing>
          <wp:inline>
            <wp:extent cx="5334000" cy="1052340"/>
            <wp:effectExtent b="0" l="0" r="0" t="0"/>
            <wp:docPr descr="Ошибка трансляции lab7-2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r>
        <w:drawing>
          <wp:inline>
            <wp:extent cx="5334000" cy="3882613"/>
            <wp:effectExtent b="0" l="0" r="0" t="0"/>
            <wp:docPr descr="Файл листинга с ошибкой lab7-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 с ошибкой lab7-2</w:t>
      </w:r>
    </w:p>
    <w:bookmarkEnd w:id="59"/>
    <w:bookmarkStart w:id="72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pStyle w:val="Compact"/>
        <w:numPr>
          <w:ilvl w:val="0"/>
          <w:numId w:val="1005"/>
        </w:numPr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/>
          <w:bCs/>
        </w:rPr>
        <w:t xml:space="preserve">Вариант 9</w:t>
      </w:r>
      <w:r>
        <w:t xml:space="preserve">: 24,98,15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r>
        <w:drawing>
          <wp:inline>
            <wp:extent cx="5207267" cy="6102416"/>
            <wp:effectExtent b="0" l="0" r="0" t="0"/>
            <wp:docPr descr="Программа task1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r>
        <w:drawing>
          <wp:inline>
            <wp:extent cx="5334000" cy="1380182"/>
            <wp:effectExtent b="0" l="0" r="0" t="0"/>
            <wp:docPr descr="Запуск программы task1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1.asm</w:t>
      </w:r>
    </w:p>
    <w:p>
      <w:pPr>
        <w:pStyle w:val="Compact"/>
        <w:numPr>
          <w:ilvl w:val="0"/>
          <w:numId w:val="1006"/>
        </w:numPr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/>
          <w:bCs/>
        </w:rPr>
        <w:t xml:space="preserve">Вариант 9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12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4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r>
        <w:drawing>
          <wp:inline>
            <wp:extent cx="4437246" cy="5698155"/>
            <wp:effectExtent b="0" l="0" r="0" t="0"/>
            <wp:docPr descr="Программа task2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r>
        <w:drawing>
          <wp:inline>
            <wp:extent cx="5334000" cy="1823936"/>
            <wp:effectExtent b="0" l="0" r="0" t="0"/>
            <wp:docPr descr="Запуск программы task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task2.asm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лашникова Дарья Викторовна</dc:creator>
  <dc:language>ru-RU</dc:language>
  <cp:keywords/>
  <dcterms:created xsi:type="dcterms:W3CDTF">2024-11-15T12:29:02Z</dcterms:created>
  <dcterms:modified xsi:type="dcterms:W3CDTF">2024-11-15T12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